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79DE3" w14:textId="397BFBA1" w:rsidR="00BB3FB1" w:rsidRDefault="00073001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ACCT</w:t>
      </w:r>
      <w:r w:rsidR="000D22B0">
        <w:rPr>
          <w:b/>
        </w:rPr>
        <w:t xml:space="preserve"> </w:t>
      </w:r>
      <w:r w:rsidR="000C053F">
        <w:rPr>
          <w:b/>
        </w:rPr>
        <w:t>63</w:t>
      </w:r>
      <w:r>
        <w:rPr>
          <w:b/>
        </w:rPr>
        <w:t>2</w:t>
      </w:r>
      <w:r w:rsidR="00304C6E">
        <w:rPr>
          <w:b/>
        </w:rPr>
        <w:t>1</w:t>
      </w:r>
      <w:r w:rsidR="009B19A9">
        <w:rPr>
          <w:b/>
        </w:rPr>
        <w:t xml:space="preserve"> </w:t>
      </w:r>
      <w:r w:rsidR="00304C6E">
        <w:rPr>
          <w:b/>
        </w:rPr>
        <w:t>Database Foundations for Accountants</w:t>
      </w:r>
    </w:p>
    <w:p w14:paraId="55A0F743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1B3AB177" w14:textId="22DBAA53" w:rsidR="00BB3FB1" w:rsidRDefault="00304C6E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Fall</w:t>
      </w:r>
      <w:r w:rsidR="000C053F">
        <w:rPr>
          <w:b/>
        </w:rPr>
        <w:t xml:space="preserve"> 20</w:t>
      </w:r>
      <w:r w:rsidR="000D22B0">
        <w:rPr>
          <w:b/>
        </w:rPr>
        <w:t>20</w:t>
      </w:r>
    </w:p>
    <w:p w14:paraId="35B6D9D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42CF6B50" w14:textId="77777777" w:rsidR="00BB3FB1" w:rsidRDefault="008C3ABA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Instructor: Dr. James Scott</w:t>
      </w:r>
    </w:p>
    <w:p w14:paraId="2A54B8FA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40" w:firstLine="0"/>
        <w:jc w:val="center"/>
      </w:pPr>
      <w:r>
        <w:rPr>
          <w:b/>
        </w:rPr>
        <w:t xml:space="preserve"> </w:t>
      </w:r>
    </w:p>
    <w:p w14:paraId="0F490B4A" w14:textId="6E7489AC" w:rsidR="00BB3FB1" w:rsidRDefault="00273E81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  <w:r>
        <w:rPr>
          <w:b/>
        </w:rPr>
        <w:t xml:space="preserve">Assignment #4 – Ch </w:t>
      </w:r>
      <w:r w:rsidR="00304C6E">
        <w:rPr>
          <w:b/>
        </w:rPr>
        <w:t>1</w:t>
      </w:r>
      <w:r w:rsidR="00EC72D1">
        <w:rPr>
          <w:b/>
        </w:rPr>
        <w:t>3</w:t>
      </w:r>
      <w:r w:rsidR="00AB39A7">
        <w:rPr>
          <w:b/>
        </w:rPr>
        <w:t xml:space="preserve"> &amp;</w:t>
      </w:r>
      <w:r w:rsidR="003E74D0">
        <w:rPr>
          <w:b/>
        </w:rPr>
        <w:t xml:space="preserve"> </w:t>
      </w:r>
      <w:r w:rsidR="00AB39A7">
        <w:rPr>
          <w:b/>
        </w:rPr>
        <w:t>N</w:t>
      </w:r>
      <w:r w:rsidR="000D22B0">
        <w:rPr>
          <w:b/>
        </w:rPr>
        <w:t>o</w:t>
      </w:r>
      <w:r w:rsidR="00AB39A7">
        <w:rPr>
          <w:b/>
        </w:rPr>
        <w:t>SQL</w:t>
      </w:r>
      <w:r w:rsidR="000C053F">
        <w:rPr>
          <w:b/>
        </w:rPr>
        <w:t xml:space="preserve"> </w:t>
      </w:r>
    </w:p>
    <w:p w14:paraId="06F3CD71" w14:textId="521D2EEF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  <w:rPr>
          <w:b/>
        </w:rPr>
      </w:pPr>
    </w:p>
    <w:p w14:paraId="449E5A38" w14:textId="2885A079" w:rsidR="00BA29FD" w:rsidRDefault="00BA29FD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0" w:line="259" w:lineRule="auto"/>
        <w:ind w:left="50"/>
        <w:jc w:val="center"/>
      </w:pPr>
      <w:r>
        <w:rPr>
          <w:b/>
        </w:rPr>
        <w:t>Each question is worth 3 points – Total 75 points</w:t>
      </w:r>
    </w:p>
    <w:p w14:paraId="0042DFC4" w14:textId="77777777" w:rsidR="00BB3FB1" w:rsidRDefault="000C053F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8" w:line="259" w:lineRule="auto"/>
        <w:ind w:left="40" w:firstLine="0"/>
        <w:jc w:val="center"/>
      </w:pPr>
      <w:r>
        <w:rPr>
          <w:b/>
        </w:rPr>
        <w:t xml:space="preserve"> </w:t>
      </w:r>
    </w:p>
    <w:p w14:paraId="208F196D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p w14:paraId="2CCF3F6B" w14:textId="77777777" w:rsidR="00BB3FB1" w:rsidRDefault="000C053F">
      <w:pPr>
        <w:spacing w:after="0" w:line="259" w:lineRule="auto"/>
        <w:ind w:left="66" w:firstLine="0"/>
        <w:jc w:val="center"/>
      </w:pPr>
      <w:r>
        <w:rPr>
          <w:b/>
        </w:rPr>
        <w:t xml:space="preserve"> </w:t>
      </w:r>
    </w:p>
    <w:tbl>
      <w:tblPr>
        <w:tblStyle w:val="TableGrid"/>
        <w:tblW w:w="9588" w:type="dxa"/>
        <w:tblInd w:w="-113" w:type="dxa"/>
        <w:tblCellMar>
          <w:top w:w="25" w:type="dxa"/>
          <w:right w:w="115" w:type="dxa"/>
        </w:tblCellMar>
        <w:tblLook w:val="04A0" w:firstRow="1" w:lastRow="0" w:firstColumn="1" w:lastColumn="0" w:noHBand="0" w:noVBand="1"/>
      </w:tblPr>
      <w:tblGrid>
        <w:gridCol w:w="473"/>
        <w:gridCol w:w="9115"/>
      </w:tblGrid>
      <w:tr w:rsidR="00BB3FB1" w14:paraId="1D38076C" w14:textId="77777777">
        <w:trPr>
          <w:trHeight w:val="493"/>
        </w:trPr>
        <w:tc>
          <w:tcPr>
            <w:tcW w:w="4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25C0C56A" w14:textId="77777777" w:rsidR="00BB3FB1" w:rsidRDefault="00BB3FB1">
            <w:pPr>
              <w:spacing w:after="160" w:line="259" w:lineRule="auto"/>
              <w:ind w:left="0" w:firstLine="0"/>
            </w:pPr>
          </w:p>
        </w:tc>
        <w:tc>
          <w:tcPr>
            <w:tcW w:w="91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6F62294E" w14:textId="77777777" w:rsidR="00BB3FB1" w:rsidRDefault="000C053F">
            <w:pPr>
              <w:spacing w:after="0" w:line="259" w:lineRule="auto"/>
              <w:ind w:left="0" w:right="360" w:firstLine="0"/>
              <w:jc w:val="center"/>
            </w:pPr>
            <w:r>
              <w:rPr>
                <w:b/>
              </w:rPr>
              <w:t xml:space="preserve">General Instructions </w:t>
            </w:r>
          </w:p>
          <w:p w14:paraId="23D77F36" w14:textId="77777777" w:rsidR="00BB3FB1" w:rsidRDefault="000C053F">
            <w:pPr>
              <w:spacing w:after="0" w:line="259" w:lineRule="auto"/>
              <w:ind w:left="0" w:right="304" w:firstLine="0"/>
              <w:jc w:val="center"/>
            </w:pPr>
            <w:r>
              <w:rPr>
                <w:b/>
              </w:rPr>
              <w:t xml:space="preserve"> </w:t>
            </w:r>
          </w:p>
        </w:tc>
      </w:tr>
      <w:tr w:rsidR="00BB3FB1" w14:paraId="52D1869A" w14:textId="77777777">
        <w:trPr>
          <w:trHeight w:val="452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098174AF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466604C3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ay study together for the assignment and review each other’s completed work </w:t>
            </w:r>
          </w:p>
        </w:tc>
      </w:tr>
      <w:tr w:rsidR="00BB3FB1" w14:paraId="4B9A7CCC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B25B30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051579B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Students must each complete the assignment by their own hand </w:t>
            </w:r>
          </w:p>
        </w:tc>
      </w:tr>
      <w:tr w:rsidR="00BB3FB1" w14:paraId="272FB641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0B26D6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581B379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use the provided word document template </w:t>
            </w:r>
          </w:p>
        </w:tc>
      </w:tr>
      <w:tr w:rsidR="00BB3FB1" w14:paraId="4D396B5B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C6FB53A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4885534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ave the completed word document into PDF format before uploading </w:t>
            </w:r>
          </w:p>
        </w:tc>
      </w:tr>
      <w:tr w:rsidR="00BB3FB1" w14:paraId="3CF9A8E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ED85621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C6D022F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Please submit the PDF file electronically through eLearning before the due date and time </w:t>
            </w:r>
          </w:p>
        </w:tc>
      </w:tr>
      <w:tr w:rsidR="00BB3FB1" w14:paraId="34B7D124" w14:textId="77777777">
        <w:trPr>
          <w:trHeight w:val="600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0D0977B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D50180E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worry about variations among database vendors – you may write SQL to any vendor’s dialect </w:t>
            </w:r>
          </w:p>
        </w:tc>
      </w:tr>
      <w:tr w:rsidR="00BB3FB1" w14:paraId="58F1EB88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ADF15E4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B578E11" w14:textId="1C006576" w:rsidR="00BB3FB1" w:rsidRDefault="000C053F">
            <w:pPr>
              <w:spacing w:after="0" w:line="259" w:lineRule="auto"/>
              <w:ind w:left="0" w:firstLine="0"/>
            </w:pPr>
            <w:r>
              <w:t xml:space="preserve">Do not include output – only the SQL </w:t>
            </w:r>
            <w:r w:rsidR="00B31077">
              <w:t>and NoSQL code</w:t>
            </w:r>
            <w:r>
              <w:t xml:space="preserve"> </w:t>
            </w:r>
          </w:p>
        </w:tc>
      </w:tr>
      <w:tr w:rsidR="00BB3FB1" w14:paraId="31815B12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3E59393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295B601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Use table aliases for all tables in all queries (unless otherwise specified) </w:t>
            </w:r>
          </w:p>
        </w:tc>
      </w:tr>
      <w:tr w:rsidR="00BB3FB1" w14:paraId="5076C2A8" w14:textId="77777777">
        <w:trPr>
          <w:trHeight w:val="599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A8F94C9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14BB54C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Column aliases are required for all derived columns including aggregate columns (unless otherwise specified) </w:t>
            </w:r>
          </w:p>
        </w:tc>
      </w:tr>
      <w:tr w:rsidR="00BB3FB1" w14:paraId="35E8D641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7167AA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46C32E2" w14:textId="77777777" w:rsidR="00BB3FB1" w:rsidRDefault="000C053F">
            <w:pPr>
              <w:spacing w:after="0" w:line="259" w:lineRule="auto"/>
              <w:ind w:left="0" w:firstLine="0"/>
            </w:pPr>
            <w:r>
              <w:t xml:space="preserve">Do not use column aliases unless required as stated previously </w:t>
            </w:r>
          </w:p>
        </w:tc>
      </w:tr>
      <w:tr w:rsidR="00BB3FB1" w14:paraId="57600DAD" w14:textId="77777777">
        <w:trPr>
          <w:trHeight w:val="594"/>
        </w:trPr>
        <w:tc>
          <w:tcPr>
            <w:tcW w:w="47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40704066" w14:textId="77777777" w:rsidR="00BB3FB1" w:rsidRDefault="000C053F">
            <w:pPr>
              <w:spacing w:after="0" w:line="259" w:lineRule="auto"/>
              <w:ind w:left="113" w:firstLine="0"/>
            </w:pPr>
            <w:r>
              <w:rPr>
                <w:rFonts w:ascii="Segoe UI Symbol" w:eastAsia="Segoe UI Symbol" w:hAnsi="Segoe UI Symbol" w:cs="Segoe UI Symbol"/>
              </w:rPr>
              <w:t>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635928" w14:textId="77777777" w:rsidR="009B19A9" w:rsidRDefault="000C053F">
            <w:pPr>
              <w:spacing w:after="0" w:line="259" w:lineRule="auto"/>
              <w:ind w:left="0" w:firstLine="0"/>
            </w:pPr>
            <w:r>
              <w:t xml:space="preserve">If a problem does not ask for a specific sort order, use your best judgement to add a sort order </w:t>
            </w:r>
          </w:p>
        </w:tc>
      </w:tr>
    </w:tbl>
    <w:p w14:paraId="78E18FB4" w14:textId="77777777" w:rsidR="00BA29FD" w:rsidRDefault="00BA29FD">
      <w:pPr>
        <w:spacing w:after="0" w:line="259" w:lineRule="auto"/>
        <w:ind w:left="0" w:firstLine="0"/>
      </w:pPr>
    </w:p>
    <w:p w14:paraId="15A3F018" w14:textId="2EBBA1A3" w:rsidR="00BA29FD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>THIS HOMEWORK IS BROKEN INTO T</w:t>
      </w:r>
      <w:r w:rsidR="00073001">
        <w:rPr>
          <w:b/>
          <w:bCs/>
          <w:sz w:val="28"/>
          <w:szCs w:val="28"/>
        </w:rPr>
        <w:t>WO</w:t>
      </w:r>
      <w:r w:rsidRPr="00800059">
        <w:rPr>
          <w:b/>
          <w:bCs/>
          <w:sz w:val="28"/>
          <w:szCs w:val="28"/>
        </w:rPr>
        <w:t xml:space="preserve"> SECTIONS: SQL and NoSQL</w:t>
      </w:r>
    </w:p>
    <w:p w14:paraId="1AF97DE4" w14:textId="6B487336" w:rsidR="00BB3FB1" w:rsidRPr="00800059" w:rsidRDefault="00BA29FD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800059">
        <w:rPr>
          <w:b/>
          <w:bCs/>
          <w:sz w:val="28"/>
          <w:szCs w:val="28"/>
        </w:rPr>
        <w:t xml:space="preserve">This assignment is not due until November </w:t>
      </w:r>
      <w:r w:rsidR="00073001">
        <w:rPr>
          <w:b/>
          <w:bCs/>
          <w:sz w:val="28"/>
          <w:szCs w:val="28"/>
        </w:rPr>
        <w:t>24</w:t>
      </w:r>
      <w:r w:rsidRPr="00800059">
        <w:rPr>
          <w:b/>
          <w:bCs/>
          <w:sz w:val="28"/>
          <w:szCs w:val="28"/>
          <w:vertAlign w:val="superscript"/>
        </w:rPr>
        <w:t>th</w:t>
      </w:r>
      <w:r w:rsidRPr="00800059">
        <w:rPr>
          <w:b/>
          <w:bCs/>
          <w:sz w:val="28"/>
          <w:szCs w:val="28"/>
        </w:rPr>
        <w:t xml:space="preserve"> at COD.</w:t>
      </w:r>
      <w:r w:rsidR="000C053F" w:rsidRPr="00800059">
        <w:rPr>
          <w:b/>
          <w:bCs/>
          <w:sz w:val="28"/>
          <w:szCs w:val="28"/>
        </w:rPr>
        <w:t xml:space="preserve"> </w:t>
      </w:r>
    </w:p>
    <w:p w14:paraId="2E6C8F14" w14:textId="7AC1B6C7" w:rsidR="0092306B" w:rsidRPr="00800059" w:rsidRDefault="0092306B" w:rsidP="00273E81">
      <w:pPr>
        <w:spacing w:after="6" w:line="259" w:lineRule="auto"/>
        <w:ind w:left="0" w:firstLine="0"/>
        <w:rPr>
          <w:b/>
          <w:bCs/>
          <w:sz w:val="28"/>
          <w:szCs w:val="28"/>
        </w:rPr>
      </w:pPr>
    </w:p>
    <w:p w14:paraId="748DF6DC" w14:textId="77777777" w:rsidR="00BA29FD" w:rsidRDefault="00BA29FD" w:rsidP="00273E81">
      <w:pPr>
        <w:spacing w:after="6" w:line="259" w:lineRule="auto"/>
        <w:ind w:left="0" w:firstLine="0"/>
      </w:pPr>
    </w:p>
    <w:p w14:paraId="15B9CCEF" w14:textId="77777777" w:rsidR="00BB3FB1" w:rsidRDefault="000C053F" w:rsidP="00273E81">
      <w:pPr>
        <w:pStyle w:val="Heading1"/>
        <w:ind w:left="23" w:right="4"/>
      </w:pPr>
      <w:r>
        <w:t>Problem #</w:t>
      </w:r>
      <w:r w:rsidR="00273E81">
        <w:t>1</w:t>
      </w:r>
      <w:r>
        <w:t xml:space="preserve"> – Join not involving a Primary Key to a Foreign Key</w:t>
      </w:r>
    </w:p>
    <w:p w14:paraId="13F7981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C9149DF" w14:textId="77777777" w:rsidR="00BB3FB1" w:rsidRDefault="000C053F" w:rsidP="00273E81">
      <w:pPr>
        <w:ind w:left="-5"/>
      </w:pPr>
      <w:r>
        <w:t xml:space="preserve">List faculty who are also students. Include all student columns in the result. </w:t>
      </w:r>
    </w:p>
    <w:p w14:paraId="0CCBC25D" w14:textId="68F8D6B1" w:rsidR="009B19A9" w:rsidRDefault="009B19A9" w:rsidP="00273E81">
      <w:pPr>
        <w:spacing w:after="0" w:line="259" w:lineRule="auto"/>
        <w:ind w:left="0" w:firstLine="0"/>
      </w:pPr>
    </w:p>
    <w:p w14:paraId="2D5130F3" w14:textId="1ECF9C4B" w:rsidR="00BA29FD" w:rsidRDefault="00BA29FD" w:rsidP="00273E81">
      <w:pPr>
        <w:spacing w:after="0" w:line="259" w:lineRule="auto"/>
        <w:ind w:left="0" w:firstLine="0"/>
      </w:pPr>
    </w:p>
    <w:p w14:paraId="1DAB9DB3" w14:textId="77777777" w:rsidR="00BA29FD" w:rsidRDefault="00BA29FD" w:rsidP="00273E81">
      <w:pPr>
        <w:spacing w:after="0" w:line="259" w:lineRule="auto"/>
        <w:ind w:left="0" w:firstLine="0"/>
      </w:pPr>
    </w:p>
    <w:p w14:paraId="7FEC0ECC" w14:textId="05445ED2" w:rsidR="00BB3FB1" w:rsidRDefault="00BB3FB1" w:rsidP="00273E81">
      <w:pPr>
        <w:spacing w:after="0" w:line="259" w:lineRule="auto"/>
        <w:ind w:left="0" w:firstLine="0"/>
      </w:pPr>
    </w:p>
    <w:p w14:paraId="1E009DF9" w14:textId="77777777" w:rsidR="00BB3FB1" w:rsidRDefault="000C053F" w:rsidP="00273E81">
      <w:pPr>
        <w:pStyle w:val="Heading1"/>
        <w:ind w:left="23" w:right="0"/>
      </w:pPr>
      <w:r>
        <w:t>Problem #2 – Self Join</w:t>
      </w:r>
    </w:p>
    <w:p w14:paraId="18B928A9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598EA6" w14:textId="77777777" w:rsidR="00BB3FB1" w:rsidRDefault="000C053F" w:rsidP="00273E81">
      <w:pPr>
        <w:ind w:left="-5"/>
      </w:pPr>
      <w:r>
        <w:t xml:space="preserve">List faculty members who have a higher salary than their supervisor </w:t>
      </w:r>
    </w:p>
    <w:p w14:paraId="10C23313" w14:textId="77777777" w:rsidR="00BB3FB1" w:rsidRDefault="000C053F" w:rsidP="00273E81">
      <w:pPr>
        <w:ind w:left="-5"/>
      </w:pPr>
      <w:r>
        <w:t xml:space="preserve">List the faculty number, last and first names, and salary for both </w:t>
      </w:r>
    </w:p>
    <w:p w14:paraId="052E1F4C" w14:textId="575C38C1" w:rsidR="00BB3FB1" w:rsidRDefault="00BB3FB1" w:rsidP="00273E81">
      <w:pPr>
        <w:spacing w:after="0" w:line="259" w:lineRule="auto"/>
        <w:ind w:left="0" w:firstLine="0"/>
      </w:pPr>
    </w:p>
    <w:p w14:paraId="07FA31AA" w14:textId="244FE94D" w:rsidR="00BA29FD" w:rsidRDefault="00BA29FD" w:rsidP="00273E81">
      <w:pPr>
        <w:spacing w:after="0" w:line="259" w:lineRule="auto"/>
        <w:ind w:left="0" w:firstLine="0"/>
      </w:pPr>
    </w:p>
    <w:p w14:paraId="28B5FEB3" w14:textId="77777777" w:rsidR="00BA29FD" w:rsidRDefault="00BA29FD" w:rsidP="00273E81">
      <w:pPr>
        <w:spacing w:after="0" w:line="259" w:lineRule="auto"/>
        <w:ind w:left="0" w:firstLine="0"/>
      </w:pPr>
    </w:p>
    <w:p w14:paraId="55734D59" w14:textId="77777777" w:rsidR="00BB3FB1" w:rsidRDefault="00BB3FB1" w:rsidP="00273E81">
      <w:pPr>
        <w:spacing w:line="259" w:lineRule="auto"/>
        <w:ind w:left="0" w:firstLine="0"/>
      </w:pPr>
    </w:p>
    <w:p w14:paraId="436B25A6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3</w:t>
      </w:r>
      <w:r>
        <w:t xml:space="preserve"> – Multiple Joins involving a Table more than once</w:t>
      </w:r>
    </w:p>
    <w:p w14:paraId="009034BD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43EB8F" w14:textId="77777777" w:rsidR="00BB3FB1" w:rsidRDefault="000C053F" w:rsidP="00273E81">
      <w:pPr>
        <w:ind w:left="-5"/>
      </w:pPr>
      <w:r>
        <w:t xml:space="preserve">List the last and first names of faculty members and the course number for which the faculty member taught the same course number as their supervisor in 2013 </w:t>
      </w:r>
    </w:p>
    <w:p w14:paraId="11DD8316" w14:textId="77777777" w:rsidR="00BA29FD" w:rsidRDefault="00BA29FD" w:rsidP="00273E81">
      <w:pPr>
        <w:spacing w:after="0" w:line="259" w:lineRule="auto"/>
        <w:ind w:left="0" w:firstLine="0"/>
      </w:pPr>
    </w:p>
    <w:p w14:paraId="1F81F337" w14:textId="77777777" w:rsidR="00BA29FD" w:rsidRDefault="00BA29FD" w:rsidP="00273E81">
      <w:pPr>
        <w:spacing w:after="0" w:line="259" w:lineRule="auto"/>
        <w:ind w:left="0" w:firstLine="0"/>
      </w:pPr>
    </w:p>
    <w:p w14:paraId="43B0AFEE" w14:textId="79FAA467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6C5A20BD" w14:textId="77777777" w:rsidR="00BB3FB1" w:rsidRDefault="00BB3FB1" w:rsidP="00273E81">
      <w:pPr>
        <w:spacing w:line="259" w:lineRule="auto"/>
        <w:ind w:left="0" w:firstLine="0"/>
      </w:pPr>
    </w:p>
    <w:p w14:paraId="58A6E659" w14:textId="77777777" w:rsidR="00BB3FB1" w:rsidRDefault="000C053F" w:rsidP="00273E81">
      <w:pPr>
        <w:pStyle w:val="Heading1"/>
        <w:ind w:left="23" w:right="3"/>
      </w:pPr>
      <w:r>
        <w:t>Problem #</w:t>
      </w:r>
      <w:r w:rsidR="00273E81">
        <w:t>4</w:t>
      </w:r>
      <w:r>
        <w:t xml:space="preserve"> – Left Outer Join</w:t>
      </w:r>
    </w:p>
    <w:p w14:paraId="15DFCF8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62A51A7" w14:textId="77777777" w:rsidR="00BB3FB1" w:rsidRDefault="000C053F" w:rsidP="00273E81">
      <w:pPr>
        <w:ind w:left="-5"/>
      </w:pPr>
      <w:r>
        <w:t xml:space="preserve">List all courses and their offerings </w:t>
      </w:r>
    </w:p>
    <w:p w14:paraId="608B500E" w14:textId="77777777" w:rsidR="00BB3FB1" w:rsidRDefault="000C053F" w:rsidP="00273E81">
      <w:pPr>
        <w:ind w:left="-5"/>
      </w:pPr>
      <w:r>
        <w:t xml:space="preserve">Include courses without offerings </w:t>
      </w:r>
    </w:p>
    <w:p w14:paraId="5B8B0180" w14:textId="77777777" w:rsidR="00BB3FB1" w:rsidRDefault="000C053F" w:rsidP="00273E81">
      <w:pPr>
        <w:ind w:left="-5"/>
      </w:pPr>
      <w:r>
        <w:t xml:space="preserve">List all columns of courses and offerings </w:t>
      </w:r>
    </w:p>
    <w:p w14:paraId="7EC57239" w14:textId="77777777" w:rsidR="00BB3FB1" w:rsidRDefault="000C053F" w:rsidP="00273E81">
      <w:pPr>
        <w:ind w:left="-5"/>
      </w:pPr>
      <w:r>
        <w:t xml:space="preserve">(use a Left Outer Join) </w:t>
      </w:r>
    </w:p>
    <w:p w14:paraId="49D462A0" w14:textId="77777777" w:rsidR="00BA29FD" w:rsidRDefault="00BA29FD" w:rsidP="00273E81">
      <w:pPr>
        <w:spacing w:after="0" w:line="259" w:lineRule="auto"/>
        <w:ind w:left="0" w:firstLine="0"/>
      </w:pPr>
    </w:p>
    <w:p w14:paraId="5432A98B" w14:textId="77777777" w:rsidR="00BA29FD" w:rsidRDefault="00BA29FD" w:rsidP="00273E81">
      <w:pPr>
        <w:spacing w:after="0" w:line="259" w:lineRule="auto"/>
        <w:ind w:left="0" w:firstLine="0"/>
      </w:pPr>
    </w:p>
    <w:p w14:paraId="77BBF608" w14:textId="73D88351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0DA7E88" w14:textId="77777777" w:rsidR="00BB3FB1" w:rsidRDefault="00BB3FB1" w:rsidP="00273E81">
      <w:pPr>
        <w:spacing w:line="259" w:lineRule="auto"/>
        <w:ind w:left="0" w:firstLine="0"/>
      </w:pPr>
    </w:p>
    <w:p w14:paraId="5934D0FE" w14:textId="77777777" w:rsidR="00BB3FB1" w:rsidRDefault="000C053F" w:rsidP="00273E81">
      <w:pPr>
        <w:pStyle w:val="Heading1"/>
        <w:ind w:left="23" w:right="3"/>
      </w:pPr>
      <w:r>
        <w:t>Problem #</w:t>
      </w:r>
      <w:r w:rsidR="00273E81">
        <w:t>5</w:t>
      </w:r>
      <w:r>
        <w:t xml:space="preserve"> – Right Outer Join</w:t>
      </w:r>
    </w:p>
    <w:p w14:paraId="5A4272D8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423CB437" w14:textId="77777777" w:rsidR="00BB3FB1" w:rsidRDefault="000C053F" w:rsidP="00273E81">
      <w:pPr>
        <w:ind w:left="-5"/>
      </w:pPr>
      <w:r>
        <w:t xml:space="preserve">List all offerings and the faculty assigned to teach them </w:t>
      </w:r>
    </w:p>
    <w:p w14:paraId="2DDA8377" w14:textId="77777777" w:rsidR="00BB3FB1" w:rsidRDefault="000C053F" w:rsidP="00273E81">
      <w:pPr>
        <w:ind w:left="-5"/>
      </w:pPr>
      <w:r>
        <w:t xml:space="preserve">Also include courses without a faculty assigned to them </w:t>
      </w:r>
    </w:p>
    <w:p w14:paraId="32F22BC5" w14:textId="77777777" w:rsidR="00BB3FB1" w:rsidRDefault="000C053F" w:rsidP="00273E81">
      <w:pPr>
        <w:ind w:left="-5" w:right="1634"/>
      </w:pPr>
      <w:r>
        <w:t xml:space="preserve">List year, term, course number, offering number, faculty last and first name (use a Right Outer Join) </w:t>
      </w:r>
    </w:p>
    <w:p w14:paraId="5486D8E5" w14:textId="77777777" w:rsidR="00BA29FD" w:rsidRDefault="00BA29FD" w:rsidP="00273E81">
      <w:pPr>
        <w:spacing w:after="0" w:line="259" w:lineRule="auto"/>
        <w:ind w:left="0" w:firstLine="0"/>
      </w:pPr>
    </w:p>
    <w:p w14:paraId="0D942AF9" w14:textId="77777777" w:rsidR="00BA29FD" w:rsidRDefault="00BA29FD" w:rsidP="00273E81">
      <w:pPr>
        <w:spacing w:after="0" w:line="259" w:lineRule="auto"/>
        <w:ind w:left="0" w:firstLine="0"/>
      </w:pPr>
    </w:p>
    <w:p w14:paraId="0F85FF9C" w14:textId="543B9A1D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22ABAB63" w14:textId="77777777" w:rsidR="00BB3FB1" w:rsidRDefault="00BB3FB1" w:rsidP="00273E81">
      <w:pPr>
        <w:spacing w:line="259" w:lineRule="auto"/>
        <w:ind w:left="0" w:firstLine="0"/>
      </w:pPr>
    </w:p>
    <w:p w14:paraId="2EDAB2C8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6</w:t>
      </w:r>
      <w:r>
        <w:t xml:space="preserve"> – Mixing Left Outer Join with Inner Joins</w:t>
      </w:r>
    </w:p>
    <w:p w14:paraId="170976E1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61224F82" w14:textId="77777777" w:rsidR="00BB3FB1" w:rsidRDefault="000C053F" w:rsidP="00273E81">
      <w:pPr>
        <w:ind w:left="-5"/>
      </w:pPr>
      <w:r>
        <w:lastRenderedPageBreak/>
        <w:t xml:space="preserve">List information for all IS courses offered in 2013 with at least 1 student enrolled </w:t>
      </w:r>
    </w:p>
    <w:p w14:paraId="7C5109C9" w14:textId="77777777" w:rsidR="00BB3FB1" w:rsidRDefault="000C053F" w:rsidP="00273E81">
      <w:pPr>
        <w:ind w:left="-5"/>
      </w:pPr>
      <w:r>
        <w:t xml:space="preserve">Include offerings without a faculty assigned </w:t>
      </w:r>
    </w:p>
    <w:p w14:paraId="4BF162DF" w14:textId="77777777" w:rsidR="00BB3FB1" w:rsidRDefault="000C053F" w:rsidP="00273E81">
      <w:pPr>
        <w:ind w:left="-5" w:right="3128"/>
      </w:pPr>
      <w:r>
        <w:t xml:space="preserve">List the offer number, course number, term, </w:t>
      </w:r>
      <w:proofErr w:type="gramStart"/>
      <w:r>
        <w:t>description,  faculty</w:t>
      </w:r>
      <w:proofErr w:type="gramEnd"/>
      <w:r>
        <w:t xml:space="preserve"> number, faculty last and first names </w:t>
      </w:r>
    </w:p>
    <w:p w14:paraId="066AF2C9" w14:textId="77777777" w:rsidR="00BB3FB1" w:rsidRDefault="000C053F" w:rsidP="00273E81">
      <w:pPr>
        <w:ind w:left="-5"/>
      </w:pPr>
      <w:r>
        <w:t xml:space="preserve">Suppress duplicates when more than 1 student is enrolled </w:t>
      </w:r>
    </w:p>
    <w:p w14:paraId="4FF0C077" w14:textId="291C7E15" w:rsidR="00BB3FB1" w:rsidRDefault="00BB3FB1" w:rsidP="00273E81">
      <w:pPr>
        <w:spacing w:after="0" w:line="259" w:lineRule="auto"/>
        <w:ind w:left="0" w:firstLine="0"/>
      </w:pPr>
    </w:p>
    <w:p w14:paraId="451DB309" w14:textId="1F6A3E15" w:rsidR="00BA29FD" w:rsidRDefault="00BA29FD" w:rsidP="00273E81">
      <w:pPr>
        <w:spacing w:after="0" w:line="259" w:lineRule="auto"/>
        <w:ind w:left="0" w:firstLine="0"/>
      </w:pPr>
    </w:p>
    <w:p w14:paraId="49DC6EFD" w14:textId="77777777" w:rsidR="00BA29FD" w:rsidRDefault="00BA29FD" w:rsidP="00273E81">
      <w:pPr>
        <w:spacing w:after="0" w:line="259" w:lineRule="auto"/>
        <w:ind w:left="0" w:firstLine="0"/>
      </w:pPr>
    </w:p>
    <w:p w14:paraId="62147EF4" w14:textId="77777777" w:rsidR="009B19A9" w:rsidRDefault="009B19A9" w:rsidP="00273E81">
      <w:pPr>
        <w:spacing w:after="0" w:line="259" w:lineRule="auto"/>
        <w:ind w:left="0" w:firstLine="0"/>
      </w:pPr>
    </w:p>
    <w:p w14:paraId="47573BCB" w14:textId="77777777" w:rsidR="00BB3FB1" w:rsidRDefault="000C053F" w:rsidP="00273E81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3" w:line="259" w:lineRule="auto"/>
        <w:ind w:right="1057"/>
        <w:jc w:val="center"/>
      </w:pPr>
      <w:r>
        <w:rPr>
          <w:b/>
        </w:rPr>
        <w:t>Problem #</w:t>
      </w:r>
      <w:r w:rsidR="00273E81">
        <w:rPr>
          <w:b/>
        </w:rPr>
        <w:t>7</w:t>
      </w:r>
      <w:r>
        <w:rPr>
          <w:b/>
        </w:rPr>
        <w:t xml:space="preserve"> – Examining the difference between UNION and UNION ALL</w:t>
      </w:r>
    </w:p>
    <w:p w14:paraId="789DBCD3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5661E1F0" w14:textId="77777777" w:rsidR="00BB3FB1" w:rsidRDefault="000C053F" w:rsidP="00273E81">
      <w:pPr>
        <w:ind w:left="-5"/>
      </w:pPr>
      <w:r>
        <w:t xml:space="preserve">Retrieve all faculty and students </w:t>
      </w:r>
    </w:p>
    <w:p w14:paraId="042594A0" w14:textId="77777777" w:rsidR="00BB3FB1" w:rsidRDefault="000C053F" w:rsidP="00273E81">
      <w:pPr>
        <w:ind w:left="-5"/>
      </w:pPr>
      <w:r>
        <w:t xml:space="preserve">Only show common columns in the result </w:t>
      </w:r>
    </w:p>
    <w:p w14:paraId="30C368D6" w14:textId="77777777" w:rsidR="00BB3FB1" w:rsidRDefault="000C053F" w:rsidP="00273E81">
      <w:pPr>
        <w:ind w:left="-5"/>
      </w:pPr>
      <w:r>
        <w:t xml:space="preserve">Remove duplicates </w:t>
      </w:r>
    </w:p>
    <w:p w14:paraId="5399A1BF" w14:textId="77777777" w:rsidR="00BB3FB1" w:rsidRDefault="000C053F" w:rsidP="00273E81">
      <w:pPr>
        <w:ind w:left="-5"/>
      </w:pPr>
      <w:r>
        <w:t xml:space="preserve">Repeat query allowing duplicates </w:t>
      </w:r>
    </w:p>
    <w:p w14:paraId="75A3D482" w14:textId="77777777" w:rsidR="00BA29FD" w:rsidRDefault="00BA29FD" w:rsidP="00273E81">
      <w:pPr>
        <w:spacing w:after="0" w:line="259" w:lineRule="auto"/>
        <w:ind w:left="0" w:firstLine="0"/>
      </w:pPr>
    </w:p>
    <w:p w14:paraId="47DF0B95" w14:textId="7ACF169F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52CC1BE2" w14:textId="77777777" w:rsidR="00BB3FB1" w:rsidRDefault="00BB3FB1" w:rsidP="00273E81">
      <w:pPr>
        <w:spacing w:line="259" w:lineRule="auto"/>
        <w:ind w:left="0" w:firstLine="0"/>
      </w:pPr>
    </w:p>
    <w:p w14:paraId="7B569540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8</w:t>
      </w:r>
      <w:r>
        <w:t xml:space="preserve"> – Type 1 Subquery (nested one level)</w:t>
      </w:r>
    </w:p>
    <w:p w14:paraId="43A8A486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37BC6E4A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(&gt;= </w:t>
      </w:r>
    </w:p>
    <w:p w14:paraId="52DFDCE8" w14:textId="77777777" w:rsidR="00BB3FB1" w:rsidRDefault="000C053F" w:rsidP="00273E81">
      <w:pPr>
        <w:ind w:left="-5"/>
      </w:pPr>
      <w:r>
        <w:t xml:space="preserve">3.5) in at least one course offered in fall of 2012 </w:t>
      </w:r>
    </w:p>
    <w:p w14:paraId="712A89D1" w14:textId="77777777" w:rsidR="00BB3FB1" w:rsidRDefault="000C053F" w:rsidP="00273E81">
      <w:pPr>
        <w:ind w:left="-5"/>
      </w:pPr>
      <w:r>
        <w:t xml:space="preserve">(use a Type 1 Subquery) </w:t>
      </w:r>
    </w:p>
    <w:p w14:paraId="73FF9E44" w14:textId="77777777" w:rsidR="00BA29FD" w:rsidRDefault="00BA29FD" w:rsidP="00273E81">
      <w:pPr>
        <w:spacing w:after="0" w:line="259" w:lineRule="auto"/>
        <w:ind w:left="0" w:firstLine="0"/>
      </w:pPr>
    </w:p>
    <w:p w14:paraId="0F7446DC" w14:textId="77777777" w:rsidR="00BA29FD" w:rsidRDefault="00BA29FD" w:rsidP="00273E81">
      <w:pPr>
        <w:spacing w:after="0" w:line="259" w:lineRule="auto"/>
        <w:ind w:left="0" w:firstLine="0"/>
      </w:pPr>
    </w:p>
    <w:p w14:paraId="07F61974" w14:textId="30678C0B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73B3ACE" w14:textId="77777777" w:rsidR="00BB3FB1" w:rsidRDefault="00BB3FB1" w:rsidP="00273E81">
      <w:pPr>
        <w:spacing w:line="259" w:lineRule="auto"/>
        <w:ind w:left="0" w:firstLine="0"/>
      </w:pPr>
    </w:p>
    <w:p w14:paraId="064BA524" w14:textId="77777777" w:rsidR="00BB3FB1" w:rsidRDefault="000C053F" w:rsidP="00273E81">
      <w:pPr>
        <w:pStyle w:val="Heading1"/>
        <w:ind w:left="23" w:right="7"/>
      </w:pPr>
      <w:r>
        <w:t>Problem #</w:t>
      </w:r>
      <w:r w:rsidR="00273E81">
        <w:t>9</w:t>
      </w:r>
      <w:r>
        <w:t xml:space="preserve"> – Type 1 Subquery (nested multiple levels)</w:t>
      </w:r>
    </w:p>
    <w:p w14:paraId="1F0B0150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043E2C7D" w14:textId="77777777" w:rsidR="00BB3FB1" w:rsidRDefault="000C053F" w:rsidP="00273E81">
      <w:pPr>
        <w:ind w:left="-5"/>
      </w:pPr>
      <w:r>
        <w:t xml:space="preserve">List student last and first names and majors for students who had at least one high grade  </w:t>
      </w:r>
    </w:p>
    <w:p w14:paraId="603D6364" w14:textId="77777777" w:rsidR="00BB3FB1" w:rsidRDefault="000C053F" w:rsidP="00273E81">
      <w:pPr>
        <w:ind w:left="-5"/>
      </w:pPr>
      <w:r>
        <w:t xml:space="preserve">(&gt;= 3.5) in at least one course offered in winter of 2013 which was not taught by Leonard Vince (Use nested Type 1 Subqueries) </w:t>
      </w:r>
    </w:p>
    <w:p w14:paraId="2CC1AF4A" w14:textId="77777777" w:rsidR="00BA29FD" w:rsidRDefault="00BA29FD" w:rsidP="00273E81">
      <w:pPr>
        <w:spacing w:after="0" w:line="259" w:lineRule="auto"/>
        <w:ind w:left="0" w:firstLine="0"/>
      </w:pPr>
    </w:p>
    <w:p w14:paraId="3189DB5B" w14:textId="77777777" w:rsidR="00BA29FD" w:rsidRDefault="00BA29FD" w:rsidP="00273E81">
      <w:pPr>
        <w:spacing w:after="0" w:line="259" w:lineRule="auto"/>
        <w:ind w:left="0" w:firstLine="0"/>
      </w:pPr>
    </w:p>
    <w:p w14:paraId="2E1AE512" w14:textId="1D6E74F7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58D2B309" w14:textId="77777777" w:rsidR="00BB3FB1" w:rsidRDefault="00BB3FB1" w:rsidP="00273E81">
      <w:pPr>
        <w:spacing w:line="259" w:lineRule="auto"/>
        <w:ind w:left="0" w:firstLine="0"/>
      </w:pPr>
    </w:p>
    <w:p w14:paraId="262B55C2" w14:textId="77777777" w:rsidR="00BB3FB1" w:rsidRDefault="000C053F" w:rsidP="00273E81">
      <w:pPr>
        <w:pStyle w:val="Heading1"/>
        <w:ind w:left="23" w:right="2"/>
      </w:pPr>
      <w:r>
        <w:t>Problem #</w:t>
      </w:r>
      <w:r w:rsidR="00273E81">
        <w:t>10</w:t>
      </w:r>
      <w:r>
        <w:t xml:space="preserve"> – Type 2 Subquery</w:t>
      </w:r>
    </w:p>
    <w:p w14:paraId="6785C61F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20E7A84" w14:textId="77777777" w:rsidR="00BB3FB1" w:rsidRDefault="000C053F" w:rsidP="00273E81">
      <w:pPr>
        <w:ind w:left="-5"/>
      </w:pPr>
      <w:r>
        <w:t xml:space="preserve">Retrieve the faculty last and first names of faculty who are not students </w:t>
      </w:r>
    </w:p>
    <w:p w14:paraId="507ED8F8" w14:textId="77777777" w:rsidR="00BB3FB1" w:rsidRDefault="000C053F" w:rsidP="00273E81">
      <w:pPr>
        <w:ind w:left="-5"/>
      </w:pPr>
      <w:r>
        <w:t xml:space="preserve">(use a Type 2 Subquery) </w:t>
      </w:r>
    </w:p>
    <w:p w14:paraId="7C143F10" w14:textId="77777777" w:rsidR="00BA29FD" w:rsidRDefault="00BA29FD" w:rsidP="00273E81">
      <w:pPr>
        <w:spacing w:after="0" w:line="259" w:lineRule="auto"/>
        <w:ind w:left="0" w:firstLine="0"/>
      </w:pPr>
    </w:p>
    <w:p w14:paraId="2D5672B8" w14:textId="2AF64C5F" w:rsidR="00BB3FB1" w:rsidRDefault="00BB3FB1" w:rsidP="00273E81">
      <w:pPr>
        <w:spacing w:after="0" w:line="259" w:lineRule="auto"/>
        <w:ind w:left="0" w:firstLine="0"/>
      </w:pPr>
    </w:p>
    <w:p w14:paraId="6EB76DF9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1</w:t>
      </w:r>
      <w:r>
        <w:t xml:space="preserve"> – Division Problem using Type 2 Subquery</w:t>
      </w:r>
    </w:p>
    <w:p w14:paraId="0E02D655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1DE52B83" w14:textId="77777777" w:rsidR="00BB3FB1" w:rsidRDefault="000C053F" w:rsidP="00273E81">
      <w:pPr>
        <w:ind w:left="-5"/>
      </w:pPr>
      <w:r>
        <w:t xml:space="preserve">List faculty last and first names of faculty who taught all of the fall of 2012 IS offerings </w:t>
      </w:r>
    </w:p>
    <w:p w14:paraId="236A523D" w14:textId="77777777" w:rsidR="00BA29FD" w:rsidRDefault="00BA29FD" w:rsidP="00273E81">
      <w:pPr>
        <w:spacing w:after="0" w:line="259" w:lineRule="auto"/>
        <w:ind w:left="0" w:firstLine="0"/>
      </w:pPr>
    </w:p>
    <w:p w14:paraId="2CF6E563" w14:textId="77777777" w:rsidR="00BA29FD" w:rsidRDefault="00BA29FD" w:rsidP="00273E81">
      <w:pPr>
        <w:spacing w:after="0" w:line="259" w:lineRule="auto"/>
        <w:ind w:left="0" w:firstLine="0"/>
      </w:pPr>
    </w:p>
    <w:p w14:paraId="7BC2EFA4" w14:textId="40E1AEAC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0070697B" w14:textId="77777777" w:rsidR="00BB3FB1" w:rsidRDefault="00BB3FB1" w:rsidP="00273E81">
      <w:pPr>
        <w:spacing w:line="259" w:lineRule="auto"/>
        <w:ind w:left="0" w:firstLine="0"/>
      </w:pPr>
    </w:p>
    <w:p w14:paraId="738B53BF" w14:textId="77777777" w:rsidR="00BB3FB1" w:rsidRDefault="000C053F" w:rsidP="00273E81">
      <w:pPr>
        <w:pStyle w:val="Heading1"/>
        <w:spacing w:after="3" w:line="259" w:lineRule="auto"/>
        <w:ind w:left="0" w:right="0" w:firstLine="0"/>
      </w:pPr>
      <w:r>
        <w:t>Problem #</w:t>
      </w:r>
      <w:r w:rsidR="00273E81">
        <w:t>12</w:t>
      </w:r>
      <w:r>
        <w:t xml:space="preserve"> – Subquery in the FROM Clause aka “Table on the fly”</w:t>
      </w:r>
    </w:p>
    <w:p w14:paraId="4318ABD7" w14:textId="77777777" w:rsidR="00BB3FB1" w:rsidRDefault="000C053F" w:rsidP="00273E81">
      <w:pPr>
        <w:spacing w:after="0" w:line="259" w:lineRule="auto"/>
        <w:ind w:left="0" w:firstLine="0"/>
      </w:pPr>
      <w:r>
        <w:rPr>
          <w:b/>
        </w:rPr>
        <w:t xml:space="preserve"> </w:t>
      </w:r>
    </w:p>
    <w:p w14:paraId="24853A3D" w14:textId="77777777" w:rsidR="00BB3FB1" w:rsidRDefault="000C053F" w:rsidP="00273E81">
      <w:pPr>
        <w:ind w:left="-5"/>
      </w:pPr>
      <w:r>
        <w:t xml:space="preserve">List the course number, course description, number of offerings, and the average enrollment across offerings </w:t>
      </w:r>
    </w:p>
    <w:p w14:paraId="2617F58D" w14:textId="669DADEA" w:rsidR="00BB3FB1" w:rsidRDefault="000C053F" w:rsidP="00273E81">
      <w:pPr>
        <w:spacing w:after="0" w:line="259" w:lineRule="auto"/>
        <w:ind w:left="0" w:firstLine="0"/>
      </w:pPr>
      <w:r>
        <w:t xml:space="preserve"> </w:t>
      </w:r>
    </w:p>
    <w:p w14:paraId="4A25D9A7" w14:textId="291BA7DF" w:rsidR="00BA29FD" w:rsidRDefault="00BA29FD" w:rsidP="00273E81">
      <w:pPr>
        <w:spacing w:after="0" w:line="259" w:lineRule="auto"/>
        <w:ind w:left="0" w:firstLine="0"/>
      </w:pPr>
    </w:p>
    <w:p w14:paraId="2503E570" w14:textId="77777777" w:rsidR="00BA29FD" w:rsidRDefault="00BA29FD" w:rsidP="00273E81">
      <w:pPr>
        <w:spacing w:after="0" w:line="259" w:lineRule="auto"/>
        <w:ind w:left="0" w:firstLine="0"/>
      </w:pPr>
    </w:p>
    <w:p w14:paraId="4E4A14F3" w14:textId="0B1291EF" w:rsidR="001D7BF9" w:rsidRDefault="001D7BF9" w:rsidP="00273E81">
      <w:pPr>
        <w:spacing w:after="0" w:line="259" w:lineRule="auto"/>
        <w:ind w:left="0" w:firstLine="0"/>
      </w:pPr>
    </w:p>
    <w:p w14:paraId="5CAB4F32" w14:textId="09E6029E" w:rsidR="00AB39A7" w:rsidRPr="00BA29FD" w:rsidRDefault="003E74D0" w:rsidP="00273E81">
      <w:pPr>
        <w:spacing w:after="0" w:line="259" w:lineRule="auto"/>
        <w:ind w:left="0" w:firstLine="0"/>
        <w:rPr>
          <w:b/>
          <w:bCs/>
          <w:sz w:val="28"/>
          <w:szCs w:val="28"/>
        </w:rPr>
      </w:pPr>
      <w:r w:rsidRPr="00BA29FD">
        <w:rPr>
          <w:b/>
          <w:bCs/>
          <w:sz w:val="32"/>
          <w:szCs w:val="32"/>
        </w:rPr>
        <w:t xml:space="preserve">Second </w:t>
      </w:r>
      <w:r w:rsidR="00BA29FD" w:rsidRPr="00BA29FD">
        <w:rPr>
          <w:b/>
          <w:bCs/>
          <w:sz w:val="32"/>
          <w:szCs w:val="32"/>
        </w:rPr>
        <w:t>portion</w:t>
      </w:r>
      <w:r w:rsidRPr="00BA29FD">
        <w:rPr>
          <w:b/>
          <w:bCs/>
          <w:sz w:val="32"/>
          <w:szCs w:val="32"/>
        </w:rPr>
        <w:t xml:space="preserve"> of this assignment is to </w:t>
      </w:r>
      <w:r w:rsidR="00F77121" w:rsidRPr="00BA29FD">
        <w:rPr>
          <w:b/>
          <w:bCs/>
          <w:sz w:val="28"/>
          <w:szCs w:val="28"/>
        </w:rPr>
        <w:t xml:space="preserve">work on </w:t>
      </w:r>
      <w:r w:rsidR="00AB39A7" w:rsidRPr="00BA29FD">
        <w:rPr>
          <w:b/>
          <w:bCs/>
          <w:sz w:val="28"/>
          <w:szCs w:val="28"/>
        </w:rPr>
        <w:t>N</w:t>
      </w:r>
      <w:r w:rsidR="00F77121" w:rsidRPr="00BA29FD">
        <w:rPr>
          <w:b/>
          <w:bCs/>
          <w:sz w:val="28"/>
          <w:szCs w:val="28"/>
        </w:rPr>
        <w:t>o</w:t>
      </w:r>
      <w:r w:rsidR="00AB39A7" w:rsidRPr="00BA29FD">
        <w:rPr>
          <w:b/>
          <w:bCs/>
          <w:sz w:val="28"/>
          <w:szCs w:val="28"/>
        </w:rPr>
        <w:t>SQL</w:t>
      </w:r>
      <w:r w:rsidR="00F77121" w:rsidRPr="00BA29FD">
        <w:rPr>
          <w:b/>
          <w:bCs/>
          <w:sz w:val="28"/>
          <w:szCs w:val="28"/>
        </w:rPr>
        <w:t xml:space="preserve"> queries.  Using the Restaurants database write the following queries using NoSQL syntax.</w:t>
      </w:r>
    </w:p>
    <w:p w14:paraId="2DAA88B1" w14:textId="7AB990E0" w:rsidR="00AB39A7" w:rsidRDefault="00AB39A7" w:rsidP="00273E81">
      <w:pPr>
        <w:spacing w:after="0" w:line="259" w:lineRule="auto"/>
        <w:ind w:left="0" w:firstLine="0"/>
      </w:pPr>
    </w:p>
    <w:p w14:paraId="46C95013" w14:textId="77777777" w:rsidR="00F77121" w:rsidRPr="00F77121" w:rsidRDefault="00F77121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D9D4E14" w14:textId="158F7317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display the first 5 restaurant which is in the borough Bronx.</w:t>
      </w:r>
    </w:p>
    <w:p w14:paraId="774D01D8" w14:textId="2A1E471B" w:rsidR="00F77121" w:rsidRDefault="00F77121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69A9BF7" w14:textId="03BFE6E2" w:rsidR="00BA29FD" w:rsidRDefault="00BA29FD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4091E60" w14:textId="77777777" w:rsidR="00BA29FD" w:rsidRPr="00F77121" w:rsidRDefault="00BA29FD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B3EE7BD" w14:textId="5FBDA73E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display the next 5 restaurants after skipping first 5 which are in the borough Bronx.</w:t>
      </w:r>
    </w:p>
    <w:p w14:paraId="046BF791" w14:textId="1CDF4482" w:rsidR="00F77121" w:rsidRDefault="00F77121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C53FDFA" w14:textId="77777777" w:rsidR="00BA29FD" w:rsidRDefault="00BA29FD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FA3A363" w14:textId="77777777" w:rsidR="00BA29FD" w:rsidRPr="00F77121" w:rsidRDefault="00BA29FD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9C5CD91" w14:textId="52C3B723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o achieved a score more than 90.</w:t>
      </w:r>
    </w:p>
    <w:p w14:paraId="2377BB58" w14:textId="7D4335FC" w:rsidR="00F77121" w:rsidRDefault="00F77121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67B0068" w14:textId="07CB5300" w:rsidR="00BA29FD" w:rsidRDefault="00BA29FD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E3BE9D7" w14:textId="77777777" w:rsidR="00BA29FD" w:rsidRPr="00F77121" w:rsidRDefault="00BA29FD" w:rsidP="00F7712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9559667" w14:textId="02C045BB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that achieved a score, more than 80 but less than 100.</w:t>
      </w:r>
    </w:p>
    <w:p w14:paraId="1939C75C" w14:textId="7B86917A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487F43F" w14:textId="1EB209B4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F2AF8C3" w14:textId="1E96176D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F0D681E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53FBCC6" w14:textId="09DD23DD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locate in latitude value less than -95.754168.</w:t>
      </w:r>
    </w:p>
    <w:p w14:paraId="6851DB3B" w14:textId="40603797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6417CE3" w14:textId="5960F2EB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7541522" w14:textId="6FBBAB8A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DB0C672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59641" w14:textId="2ADDE3FE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that do not prepare any cuisine of 'American' and their grade score more than 70 and latitude less than -65.754168.</w:t>
      </w:r>
    </w:p>
    <w:p w14:paraId="6034718D" w14:textId="51B9B9E3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D1D1553" w14:textId="3FC80584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7887629" w14:textId="492A0199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B8C2A6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D805B1F" w14:textId="6FAD36C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MongoDB query to find the restaurants which do not prepare any cuisine of 'American' and achieved a score more than 70 and located in the longitude less than -65.754168. </w:t>
      </w: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>Note :</w:t>
      </w:r>
      <w:proofErr w:type="gramEnd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 Do this query without using $and operator.</w:t>
      </w:r>
    </w:p>
    <w:p w14:paraId="7D389422" w14:textId="7B440A8F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C55F912" w14:textId="094121C0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2B8801E" w14:textId="1B17CFAC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B86CBFA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5A59B03" w14:textId="6EE3DA9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do not prepare any cuisine of 'American ' and achieved a grade point 'A' not belongs to the borough Brooklyn. The document must be displayed according to the cuisine in descending order.</w:t>
      </w:r>
    </w:p>
    <w:p w14:paraId="0F204FF7" w14:textId="631A806C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ABDA83F" w14:textId="28EC39C7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9714650" w14:textId="59A31552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6075D5B6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644F964" w14:textId="3C1D2E51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Wil' as first three letters for its name.</w:t>
      </w:r>
    </w:p>
    <w:p w14:paraId="352E30B1" w14:textId="239488AD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44C1B5C" w14:textId="46C248FA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26766D46" w14:textId="284AD0BA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9362F2F" w14:textId="77777777" w:rsidR="00BA29FD" w:rsidRPr="00F77121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46869C7D" w14:textId="1A45AA02" w:rsidR="00F77121" w:rsidRDefault="00F77121" w:rsidP="00F77121">
      <w:pPr>
        <w:pStyle w:val="ListParagraph"/>
        <w:numPr>
          <w:ilvl w:val="0"/>
          <w:numId w:val="1"/>
        </w:numPr>
        <w:spacing w:after="0" w:line="259" w:lineRule="auto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lastRenderedPageBreak/>
        <w:t>Write a MongoDB query to find the restaurant Id, name, borough and cuisine for those restaurants which contain '</w:t>
      </w:r>
      <w:proofErr w:type="spellStart"/>
      <w:r>
        <w:rPr>
          <w:rFonts w:ascii="Helvetica" w:hAnsi="Helvetica" w:cs="Helvetica"/>
          <w:sz w:val="26"/>
          <w:szCs w:val="26"/>
          <w:shd w:val="clear" w:color="auto" w:fill="FFFFFF"/>
        </w:rPr>
        <w:t>ces</w:t>
      </w:r>
      <w:proofErr w:type="spellEnd"/>
      <w:r>
        <w:rPr>
          <w:rFonts w:ascii="Helvetica" w:hAnsi="Helvetica" w:cs="Helvetica"/>
          <w:sz w:val="26"/>
          <w:szCs w:val="26"/>
          <w:shd w:val="clear" w:color="auto" w:fill="FFFFFF"/>
        </w:rPr>
        <w:t>' as last three letters for its name.</w:t>
      </w:r>
    </w:p>
    <w:p w14:paraId="414FDE95" w14:textId="1BA18298" w:rsidR="00F77121" w:rsidRDefault="00F7712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E1BBC6A" w14:textId="2917F504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71F715F" w14:textId="77777777" w:rsidR="00EC72D1" w:rsidRDefault="00EC72D1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3B8EF96" w14:textId="68CC0BAE" w:rsidR="00BA29FD" w:rsidRDefault="00BA29FD" w:rsidP="00F77121">
      <w:pPr>
        <w:pStyle w:val="ListParagraph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76E90945" w14:textId="1B931494" w:rsidR="00BA29FD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contain 'Reg' as three letters somewhere in its name.</w:t>
      </w:r>
    </w:p>
    <w:p w14:paraId="74892D55" w14:textId="045B398D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ABB874D" w14:textId="47426DD6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5A7C94EA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AF83CE6" w14:textId="4044FB74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16F57F3" w14:textId="74B1427B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s which belong to the borough Bronx and prepared either American or Chinese dish.</w:t>
      </w:r>
    </w:p>
    <w:p w14:paraId="4F5061C4" w14:textId="7869BD9B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0B9BD308" w14:textId="73FB86C9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36EC5A8" w14:textId="77777777" w:rsidR="00EC72D1" w:rsidRDefault="00EC72D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3DA2327E" w14:textId="1277DCC6" w:rsidR="0007300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p w14:paraId="1B5D58F8" w14:textId="5153511A" w:rsidR="00073001" w:rsidRDefault="00073001" w:rsidP="00073001">
      <w:pPr>
        <w:pStyle w:val="ListParagraph"/>
        <w:numPr>
          <w:ilvl w:val="0"/>
          <w:numId w:val="1"/>
        </w:numPr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MongoDB query to find the restaurant Id, name, borough and cuisine for those restaurants which belong to the borough Staten Island or Queens or Bronx</w:t>
      </w:r>
      <w:r w:rsidR="00EC72D1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or Brooklyn.</w:t>
      </w:r>
    </w:p>
    <w:p w14:paraId="5DE05CBB" w14:textId="77777777" w:rsidR="00073001" w:rsidRPr="00F77121" w:rsidRDefault="00073001" w:rsidP="00073001">
      <w:pPr>
        <w:pStyle w:val="ListParagraph"/>
        <w:ind w:left="900" w:hanging="540"/>
        <w:rPr>
          <w:rFonts w:ascii="Helvetica" w:hAnsi="Helvetica" w:cs="Helvetica"/>
          <w:sz w:val="26"/>
          <w:szCs w:val="26"/>
          <w:shd w:val="clear" w:color="auto" w:fill="FFFFFF"/>
        </w:rPr>
      </w:pPr>
    </w:p>
    <w:sectPr w:rsidR="00073001" w:rsidRPr="00F77121">
      <w:footerReference w:type="even" r:id="rId7"/>
      <w:footerReference w:type="default" r:id="rId8"/>
      <w:footerReference w:type="first" r:id="rId9"/>
      <w:pgSz w:w="12240" w:h="15840"/>
      <w:pgMar w:top="1488" w:right="1450" w:bottom="1481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3F67FE" w14:textId="77777777" w:rsidR="00304C2F" w:rsidRDefault="00304C2F">
      <w:pPr>
        <w:spacing w:after="0" w:line="240" w:lineRule="auto"/>
      </w:pPr>
      <w:r>
        <w:separator/>
      </w:r>
    </w:p>
  </w:endnote>
  <w:endnote w:type="continuationSeparator" w:id="0">
    <w:p w14:paraId="16136038" w14:textId="77777777" w:rsidR="00304C2F" w:rsidRDefault="00304C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743D54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3061A44A" wp14:editId="2CE865A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31" name="Group 206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31" name="Shape 2153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31" style="width:470.95pt;height:0.47998pt;position:absolute;mso-position-horizontal-relative:page;mso-position-horizontal:absolute;margin-left:70.584pt;mso-position-vertical-relative:page;margin-top:745.44pt;" coordsize="59810,60">
              <v:shape id="Shape 2153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304C2F">
      <w:fldChar w:fldCharType="begin"/>
    </w:r>
    <w:r w:rsidR="00304C2F">
      <w:instrText xml:space="preserve"> NUMPAGES   \* MERGEFORMAT </w:instrText>
    </w:r>
    <w:r w:rsidR="00304C2F"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304C2F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9C4AE9" w14:textId="1A23251C" w:rsidR="00BB3FB1" w:rsidRDefault="00EC72D1" w:rsidP="009B19A9">
    <w:pPr>
      <w:spacing w:after="0" w:line="259" w:lineRule="auto"/>
      <w:ind w:left="0" w:firstLine="0"/>
      <w:jc w:val="both"/>
    </w:pPr>
    <w:r>
      <w:rPr>
        <w:rFonts w:ascii="Times New Roman" w:eastAsia="Times New Roman" w:hAnsi="Times New Roman" w:cs="Times New Roman"/>
        <w:sz w:val="16"/>
      </w:rPr>
      <w:t xml:space="preserve">ACCT </w:t>
    </w:r>
    <w:r w:rsidR="00B31077">
      <w:rPr>
        <w:rFonts w:ascii="Times New Roman" w:eastAsia="Times New Roman" w:hAnsi="Times New Roman" w:cs="Times New Roman"/>
        <w:sz w:val="16"/>
      </w:rPr>
      <w:t>63</w:t>
    </w:r>
    <w:r>
      <w:rPr>
        <w:rFonts w:ascii="Times New Roman" w:eastAsia="Times New Roman" w:hAnsi="Times New Roman" w:cs="Times New Roman"/>
        <w:sz w:val="16"/>
      </w:rPr>
      <w:t>2</w:t>
    </w:r>
    <w:r w:rsidR="00B31077">
      <w:rPr>
        <w:rFonts w:ascii="Times New Roman" w:eastAsia="Times New Roman" w:hAnsi="Times New Roman" w:cs="Times New Roman"/>
        <w:sz w:val="16"/>
      </w:rPr>
      <w:t>1</w:t>
    </w:r>
    <w:r w:rsidR="009B19A9">
      <w:rPr>
        <w:rFonts w:ascii="Times New Roman" w:eastAsia="Times New Roman" w:hAnsi="Times New Roman" w:cs="Times New Roman"/>
        <w:sz w:val="16"/>
      </w:rPr>
      <w:t xml:space="preserve"> Assignment 4 </w:t>
    </w:r>
    <w:r w:rsidR="000C053F">
      <w:rPr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A8F948C" wp14:editId="2142AE8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11" name="Group 206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9" name="Shape 2152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11" style="width:470.95pt;height:0.47998pt;position:absolute;mso-position-horizontal-relative:page;mso-position-horizontal:absolute;margin-left:70.584pt;mso-position-vertical-relative:page;margin-top:745.44pt;" coordsize="59810,60">
              <v:shape id="Shape 2153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  <w:r w:rsidR="000C053F">
      <w:rPr>
        <w:rFonts w:ascii="Times New Roman" w:eastAsia="Times New Roman" w:hAnsi="Times New Roman" w:cs="Times New Roman"/>
        <w:sz w:val="16"/>
      </w:rPr>
      <w:tab/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A76C30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62D5711" wp14:editId="6471F699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591" name="Group 205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7" name="Shape 2152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591" style="width:470.95pt;height:0.47998pt;position:absolute;mso-position-horizontal-relative:page;mso-position-horizontal:absolute;margin-left:70.584pt;mso-position-vertical-relative:page;margin-top:745.44pt;" coordsize="59810,60">
              <v:shape id="Shape 2152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304C2F">
      <w:fldChar w:fldCharType="begin"/>
    </w:r>
    <w:r w:rsidR="00304C2F">
      <w:instrText xml:space="preserve"> NUMPAGES   \* MERGEFORMAT </w:instrText>
    </w:r>
    <w:r w:rsidR="00304C2F"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304C2F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A522B" w14:textId="77777777" w:rsidR="00304C2F" w:rsidRDefault="00304C2F">
      <w:pPr>
        <w:spacing w:after="0" w:line="240" w:lineRule="auto"/>
      </w:pPr>
      <w:r>
        <w:separator/>
      </w:r>
    </w:p>
  </w:footnote>
  <w:footnote w:type="continuationSeparator" w:id="0">
    <w:p w14:paraId="2EE1D807" w14:textId="77777777" w:rsidR="00304C2F" w:rsidRDefault="00304C2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6E59B6"/>
    <w:multiLevelType w:val="hybridMultilevel"/>
    <w:tmpl w:val="06A40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621FA5"/>
    <w:multiLevelType w:val="hybridMultilevel"/>
    <w:tmpl w:val="335244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zEyMTS0MLM0MTVQ0lEKTi0uzszPAykwrgUAphVgXSwAAAA="/>
  </w:docVars>
  <w:rsids>
    <w:rsidRoot w:val="00BB3FB1"/>
    <w:rsid w:val="00073001"/>
    <w:rsid w:val="000C053F"/>
    <w:rsid w:val="000D22B0"/>
    <w:rsid w:val="00132004"/>
    <w:rsid w:val="001D7BF9"/>
    <w:rsid w:val="00273E81"/>
    <w:rsid w:val="00304C2F"/>
    <w:rsid w:val="00304C6E"/>
    <w:rsid w:val="003E74D0"/>
    <w:rsid w:val="006117FD"/>
    <w:rsid w:val="007061AB"/>
    <w:rsid w:val="007279E0"/>
    <w:rsid w:val="00800059"/>
    <w:rsid w:val="008874E4"/>
    <w:rsid w:val="008C3ABA"/>
    <w:rsid w:val="0092306B"/>
    <w:rsid w:val="0095677A"/>
    <w:rsid w:val="00963961"/>
    <w:rsid w:val="009B19A9"/>
    <w:rsid w:val="00AB39A7"/>
    <w:rsid w:val="00B31077"/>
    <w:rsid w:val="00B86CE2"/>
    <w:rsid w:val="00BA1D7A"/>
    <w:rsid w:val="00BA29FD"/>
    <w:rsid w:val="00BB3FB1"/>
    <w:rsid w:val="00DF5952"/>
    <w:rsid w:val="00DF7FB2"/>
    <w:rsid w:val="00E6222F"/>
    <w:rsid w:val="00EC72D1"/>
    <w:rsid w:val="00F402DE"/>
    <w:rsid w:val="00F77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7CE36"/>
  <w15:docId w15:val="{2EE3091F-1BFE-4854-96C3-1FC9D134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2" w:line="250" w:lineRule="auto"/>
      <w:ind w:left="10" w:right="162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C3A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ABA"/>
    <w:rPr>
      <w:rFonts w:ascii="Calibri" w:eastAsia="Calibri" w:hAnsi="Calibri" w:cs="Calibri"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F77121"/>
    <w:pPr>
      <w:ind w:left="720"/>
      <w:contextualSpacing/>
    </w:pPr>
  </w:style>
  <w:style w:type="character" w:customStyle="1" w:styleId="token">
    <w:name w:val="token"/>
    <w:basedOn w:val="DefaultParagraphFont"/>
    <w:rsid w:val="00F771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64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Audra White</cp:lastModifiedBy>
  <cp:revision>2</cp:revision>
  <dcterms:created xsi:type="dcterms:W3CDTF">2020-11-17T15:29:00Z</dcterms:created>
  <dcterms:modified xsi:type="dcterms:W3CDTF">2020-11-17T15:29:00Z</dcterms:modified>
</cp:coreProperties>
</file>